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ba2a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2e1a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4c0e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35870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dac5c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339571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65d2cc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dc8675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5:24:05Z</dcterms:created>
  <dcterms:modified xsi:type="dcterms:W3CDTF">2021-12-28T15:24:05Z</dcterms:modified>
</cp:coreProperties>
</file>